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6E157" w14:textId="77777777" w:rsidR="00A8301D" w:rsidRPr="00A8301D" w:rsidRDefault="00A8301D" w:rsidP="00A8301D">
      <w:pPr>
        <w:jc w:val="center"/>
        <w:rPr>
          <w:b/>
          <w:bCs/>
          <w:sz w:val="28"/>
          <w:u w:val="single"/>
        </w:rPr>
      </w:pPr>
      <w:r w:rsidRPr="00FF4A32">
        <w:rPr>
          <w:b/>
          <w:sz w:val="28"/>
          <w:u w:val="single"/>
        </w:rPr>
        <w:t>A0</w:t>
      </w:r>
      <w:r w:rsidR="00354B23">
        <w:rPr>
          <w:b/>
          <w:sz w:val="28"/>
          <w:u w:val="single"/>
        </w:rPr>
        <w:t>3</w:t>
      </w:r>
      <w:r w:rsidR="00ED42A1">
        <w:rPr>
          <w:b/>
          <w:sz w:val="28"/>
          <w:u w:val="single"/>
        </w:rPr>
        <w:t xml:space="preserve"> </w:t>
      </w:r>
      <w:r w:rsidRPr="00FF4A32">
        <w:rPr>
          <w:b/>
          <w:sz w:val="28"/>
          <w:u w:val="single"/>
        </w:rPr>
        <w:t xml:space="preserve">- </w:t>
      </w:r>
      <w:r w:rsidRPr="00A8301D">
        <w:rPr>
          <w:b/>
          <w:sz w:val="28"/>
          <w:u w:val="single"/>
        </w:rPr>
        <w:t>JUnit Back-end Testing</w:t>
      </w:r>
    </w:p>
    <w:p w14:paraId="32AFB56D" w14:textId="57BB26AB" w:rsidR="00A8301D" w:rsidRDefault="00A8301D" w:rsidP="00A8301D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Team-</w:t>
      </w:r>
      <w:r w:rsidR="008408D4">
        <w:rPr>
          <w:b/>
          <w:sz w:val="28"/>
          <w:u w:val="single"/>
        </w:rPr>
        <w:t>2</w:t>
      </w:r>
    </w:p>
    <w:p w14:paraId="78AE8207" w14:textId="3D18297B" w:rsidR="00D62C2D" w:rsidRPr="00D65FEF" w:rsidRDefault="00E353B4" w:rsidP="00A8301D">
      <w:pPr>
        <w:jc w:val="center"/>
        <w:rPr>
          <w:b/>
          <w:color w:val="FF0000"/>
          <w:sz w:val="28"/>
          <w:u w:val="single"/>
        </w:rPr>
      </w:pPr>
      <w:r w:rsidRPr="00D65FEF">
        <w:rPr>
          <w:b/>
          <w:color w:val="FF0000"/>
          <w:sz w:val="28"/>
          <w:u w:val="single"/>
        </w:rPr>
        <w:t xml:space="preserve">Need to add hyperlinks </w:t>
      </w:r>
      <w:r w:rsidR="00E54922" w:rsidRPr="00D65FEF">
        <w:rPr>
          <w:b/>
          <w:color w:val="FF0000"/>
          <w:sz w:val="28"/>
          <w:u w:val="single"/>
        </w:rPr>
        <w:t xml:space="preserve">for these sections </w:t>
      </w:r>
    </w:p>
    <w:p w14:paraId="19CFE2F4" w14:textId="77777777" w:rsidR="004532FA" w:rsidRDefault="004532FA"/>
    <w:p w14:paraId="574261A3" w14:textId="77777777" w:rsidR="00ED42A1" w:rsidRPr="0099254A" w:rsidRDefault="00ED42A1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bookmarkStart w:id="0" w:name="OLE_LINK11"/>
      <w:r w:rsidRPr="0099254A">
        <w:rPr>
          <w:b/>
          <w:u w:val="single"/>
        </w:rPr>
        <w:t>Test Links Section:</w:t>
      </w:r>
    </w:p>
    <w:bookmarkEnd w:id="0"/>
    <w:p w14:paraId="28A8907E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va source code </w:t>
      </w:r>
      <w:hyperlink r:id="rId5" w:history="1">
        <w:r w:rsidRPr="00ED42A1">
          <w:rPr>
            <w:rStyle w:val="Hyperlink"/>
          </w:rPr>
          <w:t>JavaSource.zip</w:t>
        </w:r>
      </w:hyperlink>
    </w:p>
    <w:p w14:paraId="65BC094A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Test Case Tables (xls) format </w:t>
      </w:r>
      <w:hyperlink r:id="rId6" w:history="1">
        <w:r w:rsidR="00307C32" w:rsidRPr="00307C32">
          <w:rPr>
            <w:rStyle w:val="Hyperlink"/>
          </w:rPr>
          <w:t>TestCasesExcelxls.zip</w:t>
        </w:r>
      </w:hyperlink>
    </w:p>
    <w:p w14:paraId="79BD3BB7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CoCo results </w:t>
      </w:r>
      <w:hyperlink r:id="rId7" w:history="1">
        <w:r w:rsidRPr="00ED42A1">
          <w:rPr>
            <w:rStyle w:val="Hyperlink"/>
          </w:rPr>
          <w:t>jacocoTestResults.zip</w:t>
        </w:r>
      </w:hyperlink>
    </w:p>
    <w:p w14:paraId="6BA8C1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PIT Results </w:t>
      </w:r>
      <w:hyperlink r:id="rId8" w:history="1">
        <w:r w:rsidRPr="00ED42A1">
          <w:rPr>
            <w:rStyle w:val="Hyperlink"/>
          </w:rPr>
          <w:t>pitTestResults.zip</w:t>
        </w:r>
      </w:hyperlink>
    </w:p>
    <w:p w14:paraId="441567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Excel test files </w:t>
      </w:r>
      <w:hyperlink r:id="rId9" w:history="1">
        <w:r w:rsidRPr="00ED42A1">
          <w:rPr>
            <w:rStyle w:val="Hyperlink"/>
          </w:rPr>
          <w:t>TestCasesExcelFiles.zip</w:t>
        </w:r>
      </w:hyperlink>
    </w:p>
    <w:p w14:paraId="0431A041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unit test files </w:t>
      </w:r>
      <w:hyperlink r:id="rId10" w:history="1">
        <w:r w:rsidRPr="00ED42A1">
          <w:rPr>
            <w:rStyle w:val="Hyperlink"/>
          </w:rPr>
          <w:t>JUnitTestCases.zip</w:t>
        </w:r>
      </w:hyperlink>
    </w:p>
    <w:p w14:paraId="7EDD9AE7" w14:textId="77777777" w:rsidR="0099254A" w:rsidRDefault="0099254A" w:rsidP="0099254A">
      <w:pPr>
        <w:pStyle w:val="ListParagraph"/>
        <w:ind w:left="1080"/>
        <w:rPr>
          <w:b/>
          <w:u w:val="single"/>
        </w:rPr>
      </w:pPr>
    </w:p>
    <w:p w14:paraId="168C8017" w14:textId="6C794234" w:rsidR="0099254A" w:rsidRDefault="000E4F00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Junit Report</w:t>
      </w:r>
      <w:r w:rsidR="0099254A" w:rsidRPr="0099254A">
        <w:rPr>
          <w:b/>
          <w:u w:val="single"/>
        </w:rPr>
        <w:t xml:space="preserve"> Section:</w:t>
      </w:r>
    </w:p>
    <w:p w14:paraId="02EDB058" w14:textId="77777777" w:rsidR="00AD4206" w:rsidRDefault="00AD4206" w:rsidP="00AD4206">
      <w:pPr>
        <w:pStyle w:val="ListParagraph"/>
        <w:rPr>
          <w:b/>
          <w:u w:val="single"/>
        </w:rPr>
      </w:pPr>
    </w:p>
    <w:p w14:paraId="38F72480" w14:textId="77777777" w:rsidR="00AD4206" w:rsidRPr="0099254A" w:rsidRDefault="00AD4206" w:rsidP="00AD4206">
      <w:pPr>
        <w:pStyle w:val="ListParagraph"/>
        <w:rPr>
          <w:b/>
          <w:u w:val="single"/>
        </w:rPr>
      </w:pPr>
    </w:p>
    <w:p w14:paraId="7392BF5C" w14:textId="77777777" w:rsidR="00AD4206" w:rsidRPr="009A6024" w:rsidRDefault="00AD4206" w:rsidP="00AD4206">
      <w:pPr>
        <w:pStyle w:val="Heading1"/>
        <w:spacing w:before="0"/>
      </w:pPr>
      <w:bookmarkStart w:id="1" w:name="OLE_LINK18"/>
      <w:bookmarkStart w:id="2" w:name="OLE_LINK19"/>
      <w:r w:rsidRPr="000E4F00">
        <w:rPr>
          <w:rStyle w:val="BookTitle"/>
        </w:rPr>
        <w:t xml:space="preserve">Section </w:t>
      </w:r>
      <w:r>
        <w:rPr>
          <w:rStyle w:val="BookTitle"/>
        </w:rPr>
        <w:t>1</w:t>
      </w:r>
      <w:r w:rsidRPr="000E4F00">
        <w:rPr>
          <w:rStyle w:val="BookTitle"/>
        </w:rPr>
        <w:t xml:space="preserve"> –</w:t>
      </w:r>
      <w:r>
        <w:t>UsersTest:</w:t>
      </w:r>
    </w:p>
    <w:p w14:paraId="5FC430BF" w14:textId="3D38314D" w:rsidR="00AD4206" w:rsidRDefault="00AD4206" w:rsidP="00AD420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48EF7C4" w14:textId="1DEE1974" w:rsidR="00AD4206" w:rsidRPr="007500D7" w:rsidRDefault="008408D4" w:rsidP="00AD4206">
      <w:pPr>
        <w:ind w:left="1440" w:firstLine="720"/>
      </w:pPr>
      <w:hyperlink r:id="rId11" w:history="1">
        <w:r w:rsidR="00AD4206" w:rsidRPr="007500D7">
          <w:rPr>
            <w:rStyle w:val="Hyperlink"/>
          </w:rPr>
          <w:t>TestCasesExcelxls\UsersTest.xlsx</w:t>
        </w:r>
      </w:hyperlink>
      <w:r w:rsidR="00A506D5">
        <w:rPr>
          <w:rStyle w:val="Hyperlink"/>
        </w:rPr>
        <w:t xml:space="preserve">    </w:t>
      </w:r>
      <w:r w:rsidR="00A506D5" w:rsidRPr="00E74087">
        <w:rPr>
          <w:rStyle w:val="Hyperlink"/>
          <w:color w:val="FF0000"/>
        </w:rPr>
        <w:t>(hyperlink of the test case file)</w:t>
      </w:r>
    </w:p>
    <w:p w14:paraId="7BC3CEA6" w14:textId="2FB499D6" w:rsidR="00AD4206" w:rsidRDefault="00AD4206" w:rsidP="00AD4206">
      <w:pPr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2 – JaCoCo Coverage Summary:</w:t>
      </w:r>
    </w:p>
    <w:p w14:paraId="21DBBC34" w14:textId="77777777" w:rsidR="00AD4206" w:rsidRDefault="00AD4206" w:rsidP="00AD4206">
      <w:pPr>
        <w:ind w:left="2160"/>
      </w:pPr>
      <w:r>
        <w:t>We have achieved 100% JaCoCo coverage.</w:t>
      </w:r>
    </w:p>
    <w:p w14:paraId="05CFE126" w14:textId="3F9BB0EF" w:rsidR="00AD4206" w:rsidRDefault="00AD4206" w:rsidP="00AD420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A506D5">
        <w:rPr>
          <w:rStyle w:val="Heading2Char"/>
        </w:rPr>
        <w:t>1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12FD2282" w14:textId="14613EC2" w:rsidR="00AD4206" w:rsidRDefault="00AD4206" w:rsidP="00AD4206">
      <w:pPr>
        <w:ind w:left="2160"/>
      </w:pPr>
      <w:r>
        <w:t xml:space="preserve">We have passed Pit Test with </w:t>
      </w:r>
      <w:r w:rsidR="00BE72B1">
        <w:t>93</w:t>
      </w:r>
      <w:r>
        <w:t>% mutators killed.</w:t>
      </w:r>
    </w:p>
    <w:p w14:paraId="6793798C" w14:textId="1FAAE713" w:rsidR="00A506D5" w:rsidRDefault="00A506D5" w:rsidP="00AD4206">
      <w:pPr>
        <w:ind w:left="2160"/>
      </w:pPr>
    </w:p>
    <w:bookmarkEnd w:id="1"/>
    <w:bookmarkEnd w:id="2"/>
    <w:p w14:paraId="7A6F7700" w14:textId="77777777" w:rsidR="00A506D5" w:rsidRDefault="00A506D5" w:rsidP="00AD4206">
      <w:pPr>
        <w:ind w:left="2160"/>
      </w:pPr>
    </w:p>
    <w:sectPr w:rsidR="00A506D5" w:rsidSect="00635A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20112"/>
    <w:multiLevelType w:val="hybridMultilevel"/>
    <w:tmpl w:val="E286B7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DE3521"/>
    <w:multiLevelType w:val="hybridMultilevel"/>
    <w:tmpl w:val="CF22E2F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E7722D"/>
    <w:multiLevelType w:val="hybridMultilevel"/>
    <w:tmpl w:val="B09A83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1D1BBF"/>
    <w:multiLevelType w:val="hybridMultilevel"/>
    <w:tmpl w:val="52E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czszQxszA2MjZR0lEKTi0uzszPAykwqgUAbI9i5ywAAAA="/>
  </w:docVars>
  <w:rsids>
    <w:rsidRoot w:val="00457C44"/>
    <w:rsid w:val="000E4F00"/>
    <w:rsid w:val="00307C32"/>
    <w:rsid w:val="00354B23"/>
    <w:rsid w:val="00411669"/>
    <w:rsid w:val="004532FA"/>
    <w:rsid w:val="00457C44"/>
    <w:rsid w:val="00635A3B"/>
    <w:rsid w:val="007500D7"/>
    <w:rsid w:val="00834277"/>
    <w:rsid w:val="008408D4"/>
    <w:rsid w:val="0099254A"/>
    <w:rsid w:val="009A6024"/>
    <w:rsid w:val="00A506D5"/>
    <w:rsid w:val="00A8301D"/>
    <w:rsid w:val="00AD4206"/>
    <w:rsid w:val="00B63C9A"/>
    <w:rsid w:val="00BE72B1"/>
    <w:rsid w:val="00D62C2D"/>
    <w:rsid w:val="00D65FEF"/>
    <w:rsid w:val="00E353B4"/>
    <w:rsid w:val="00E54922"/>
    <w:rsid w:val="00E74087"/>
    <w:rsid w:val="00ED42A1"/>
    <w:rsid w:val="00F4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C517E"/>
  <w15:docId w15:val="{213A83EA-807B-43DA-8006-181B4BCB6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01D"/>
  </w:style>
  <w:style w:type="paragraph" w:styleId="Heading1">
    <w:name w:val="heading 1"/>
    <w:basedOn w:val="Normal"/>
    <w:next w:val="Normal"/>
    <w:link w:val="Heading1Char"/>
    <w:uiPriority w:val="9"/>
    <w:qFormat/>
    <w:rsid w:val="00A83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F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2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2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2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42A1"/>
    <w:rPr>
      <w:color w:val="954F72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0E4F00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0E4F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8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itTestResults.zi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jacocoTestResults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stCasesExcelxls.zip" TargetMode="External"/><Relationship Id="rId11" Type="http://schemas.openxmlformats.org/officeDocument/2006/relationships/hyperlink" Target="TestCasesExcelxls/UsersTest.xlsx" TargetMode="External"/><Relationship Id="rId5" Type="http://schemas.openxmlformats.org/officeDocument/2006/relationships/hyperlink" Target="JavaSource.zip" TargetMode="External"/><Relationship Id="rId10" Type="http://schemas.openxmlformats.org/officeDocument/2006/relationships/hyperlink" Target="JUnitTestCases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stCasesExcelFiles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zad ul Islam</dc:creator>
  <cp:keywords/>
  <dc:description/>
  <cp:lastModifiedBy>SHIVAM KUMAR SAREEN</cp:lastModifiedBy>
  <cp:revision>17</cp:revision>
  <dcterms:created xsi:type="dcterms:W3CDTF">2019-03-24T22:31:00Z</dcterms:created>
  <dcterms:modified xsi:type="dcterms:W3CDTF">2020-10-27T15:23:00Z</dcterms:modified>
</cp:coreProperties>
</file>